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Скрипник Виктория Дмитри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15775"/>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15775"/>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39878"/>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39878"/>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096168"/>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096168"/>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253393"/>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253393"/>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3162968"/>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162968"/>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3141059"/>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141059"/>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3138623"/>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3138623"/>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3144008"/>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144008"/>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506478"/>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506478"/>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1911253"/>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1911253"/>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Скрипник Виктория Дмитриевна</dc:creator>
  <dc:language>ru-RU</dc:language>
  <cp:keywords/>
  <dcterms:created xsi:type="dcterms:W3CDTF">2025-06-11T08:12:15Z</dcterms:created>
  <dcterms:modified xsi:type="dcterms:W3CDTF">2025-06-11T08:1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